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4D712" w14:textId="77777777" w:rsidR="00E0765D" w:rsidRDefault="00E0765D" w:rsidP="009617D7">
      <w:pPr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6293B4F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</w:t>
            </w:r>
            <w:r w:rsidR="00AA160B">
              <w:rPr>
                <w:rFonts w:cstheme="minorHAnsi"/>
                <w:b/>
              </w:rPr>
              <w:t>CA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4CEB157D" w:rsidR="00B91B79" w:rsidRPr="0099257D" w:rsidRDefault="00106FDA" w:rsidP="00B91B79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</w:p>
          <w:p w14:paraId="063CD804" w14:textId="44DE317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3272C9F0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</w:t>
            </w:r>
            <w:r w:rsidR="00937840">
              <w:rPr>
                <w:color w:val="000000" w:themeColor="text1"/>
              </w:rPr>
              <w:t>Agnieszka Loska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2BB40E18" w:rsidR="00106FDA" w:rsidRPr="005922DF" w:rsidRDefault="005B137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gnieszka.loska</w:t>
            </w:r>
            <w:r w:rsidR="00106FDA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Cecylia Tatoj</w:t>
            </w:r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Sepetliewa</w:t>
            </w:r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t>Biczak</w:t>
            </w:r>
            <w:proofErr w:type="spellEnd"/>
          </w:p>
          <w:p w14:paraId="6BCC3A36" w14:textId="7173735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</w:t>
            </w:r>
            <w:r w:rsidR="00D21266">
              <w:rPr>
                <w:color w:val="000000" w:themeColor="text1"/>
              </w:rPr>
              <w:t>2</w:t>
            </w:r>
            <w:r w:rsidRPr="0099257D">
              <w:rPr>
                <w:color w:val="000000" w:themeColor="text1"/>
              </w:rPr>
              <w:t>/202</w:t>
            </w:r>
            <w:r w:rsidR="00D21266">
              <w:rPr>
                <w:color w:val="000000" w:themeColor="text1"/>
              </w:rPr>
              <w:t>3</w:t>
            </w:r>
            <w:r w:rsidRPr="0099257D">
              <w:rPr>
                <w:color w:val="000000" w:themeColor="text1"/>
              </w:rPr>
              <w:t xml:space="preserve">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57931EC2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3149DB6B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12C59241" w:rsidR="00106FDA" w:rsidRPr="005922DF" w:rsidRDefault="00D72A87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5 11</w:t>
            </w: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1E1FAC7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064D98A9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4 18</w:t>
            </w: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2B2DA755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lastRenderedPageBreak/>
              <w:t>Międzynarodowe studia polskie</w:t>
            </w:r>
          </w:p>
          <w:p w14:paraId="11792B9E" w14:textId="77777777" w:rsidR="00447933" w:rsidRPr="006449D0" w:rsidRDefault="00447933" w:rsidP="00447933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t>Mediteranistyka</w:t>
            </w:r>
            <w:proofErr w:type="spellEnd"/>
          </w:p>
          <w:p w14:paraId="69A1100C" w14:textId="708B07AA" w:rsidR="00447933" w:rsidRPr="005922DF" w:rsidRDefault="00447933" w:rsidP="00447933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00E9A88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094774A8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60475519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2DBF86E1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BAFECEA" w14:textId="6E28370B" w:rsidR="00106FDA" w:rsidRPr="005922DF" w:rsidRDefault="004D3A40" w:rsidP="009617D7">
            <w:pPr>
              <w:rPr>
                <w:rFonts w:cstheme="minorHAnsi"/>
              </w:rPr>
            </w:pPr>
            <w:hyperlink r:id="rId6" w:history="1">
              <w:r w:rsidR="00D72A87" w:rsidRPr="006B4C00">
                <w:rPr>
                  <w:rStyle w:val="Hipercze"/>
                  <w:rFonts w:cstheme="minorHAnsi"/>
                </w:rPr>
                <w:t>beata.kiszka-pytel@us.edu.pl</w:t>
              </w:r>
            </w:hyperlink>
            <w:r w:rsidR="00D72A87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D72A87" w:rsidRPr="005922DF" w14:paraId="308CA1AB" w14:textId="77777777" w:rsidTr="00106FDA">
        <w:tc>
          <w:tcPr>
            <w:tcW w:w="2269" w:type="dxa"/>
          </w:tcPr>
          <w:p w14:paraId="2FD39DF0" w14:textId="77777777" w:rsidR="00D72A87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oznawstwo</w:t>
            </w:r>
          </w:p>
          <w:p w14:paraId="19217133" w14:textId="1C531214" w:rsidR="00447933" w:rsidRPr="006449D0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a mediów</w:t>
            </w:r>
          </w:p>
        </w:tc>
        <w:tc>
          <w:tcPr>
            <w:tcW w:w="1872" w:type="dxa"/>
          </w:tcPr>
          <w:p w14:paraId="33006AEC" w14:textId="49FB756E" w:rsidR="00D72A87" w:rsidRPr="0099257D" w:rsidRDefault="00D72A87" w:rsidP="009617D7">
            <w:pPr>
              <w:rPr>
                <w:color w:val="000000" w:themeColor="text1"/>
              </w:rPr>
            </w:pPr>
            <w:r w:rsidRPr="00D72A87">
              <w:rPr>
                <w:color w:val="000000" w:themeColor="text1"/>
              </w:rPr>
              <w:t>dr Aneta Głowacka</w:t>
            </w:r>
          </w:p>
        </w:tc>
        <w:tc>
          <w:tcPr>
            <w:tcW w:w="1559" w:type="dxa"/>
            <w:gridSpan w:val="2"/>
          </w:tcPr>
          <w:p w14:paraId="3212BED2" w14:textId="0F729682" w:rsidR="00D72A87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142F4506" w14:textId="68FDB0B5" w:rsidR="00D72A87" w:rsidRDefault="004D3A40" w:rsidP="009617D7">
            <w:pPr>
              <w:rPr>
                <w:rFonts w:cstheme="minorHAnsi"/>
              </w:rPr>
            </w:pPr>
            <w:hyperlink r:id="rId7" w:history="1">
              <w:r w:rsidR="00447933" w:rsidRPr="006B4C00">
                <w:rPr>
                  <w:rStyle w:val="Hipercze"/>
                  <w:rFonts w:cstheme="minorHAnsi"/>
                </w:rPr>
                <w:t>aneta.glowacka@us.edu.pl</w:t>
              </w:r>
            </w:hyperlink>
            <w:r w:rsidR="00447933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477BCA3" w14:textId="77777777" w:rsidR="00D72A87" w:rsidRPr="005922DF" w:rsidRDefault="00D72A87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3479E9BA" w:rsidR="00106FDA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646C7706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54</w:t>
            </w: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69D587BF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17 98</w:t>
            </w: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470E08EE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02</w:t>
            </w: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>dr hab. Alina Kafel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Koordynator ds. wymiany międzynarodowej </w:t>
            </w:r>
            <w:r w:rsidRPr="005922DF">
              <w:rPr>
                <w:rFonts w:cstheme="minorHAnsi"/>
              </w:rPr>
              <w:lastRenderedPageBreak/>
              <w:t>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2C0FB6EC" w14:textId="71A435DF" w:rsidR="00106FDA" w:rsidRPr="00AE5F41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4D3A40" w:rsidP="009617D7">
            <w:pPr>
              <w:rPr>
                <w:rFonts w:cstheme="minorHAnsi"/>
              </w:rPr>
            </w:pPr>
            <w:hyperlink r:id="rId8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121D2B3D" w14:textId="6B2CC4DC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>
              <w:rPr>
                <w:rFonts w:cstheme="minorHAnsi"/>
              </w:rPr>
              <w:t>i polityczne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106FDA" w:rsidRPr="005922DF" w14:paraId="3FA0AC1F" w14:textId="77777777" w:rsidTr="00106FDA">
        <w:tc>
          <w:tcPr>
            <w:tcW w:w="2269" w:type="dxa"/>
          </w:tcPr>
          <w:p w14:paraId="1280019A" w14:textId="4CE216A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53CA252B" w14:textId="007B252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0D00D39E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Maria Chełkowska-Zacharewicz</w:t>
            </w:r>
          </w:p>
          <w:p w14:paraId="73C30493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B9373B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7" w:type="dxa"/>
            <w:gridSpan w:val="2"/>
          </w:tcPr>
          <w:p w14:paraId="02CBE8B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a.chelkowska-zacharewicz@us.edu.pl</w:t>
            </w:r>
          </w:p>
        </w:tc>
        <w:tc>
          <w:tcPr>
            <w:tcW w:w="1417" w:type="dxa"/>
          </w:tcPr>
          <w:p w14:paraId="63AB59CB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B44E7C4" w14:textId="77777777" w:rsidTr="00106FDA">
        <w:tc>
          <w:tcPr>
            <w:tcW w:w="2269" w:type="dxa"/>
          </w:tcPr>
          <w:p w14:paraId="266786F4" w14:textId="77777777" w:rsidR="00106FDA" w:rsidRDefault="00937840" w:rsidP="009617D7">
            <w:pPr>
              <w:rPr>
                <w:rFonts w:cstheme="minorHAnsi"/>
              </w:rPr>
            </w:pPr>
            <w:r w:rsidRPr="00937840">
              <w:rPr>
                <w:rFonts w:cstheme="minorHAnsi"/>
              </w:rPr>
              <w:t>Międzynarodowe studia nauk politycznych i dyplomacji</w:t>
            </w:r>
          </w:p>
          <w:p w14:paraId="11F7F6E8" w14:textId="6F91FE88" w:rsidR="002D758A" w:rsidRPr="005922DF" w:rsidRDefault="002D758A" w:rsidP="009617D7">
            <w:pPr>
              <w:rPr>
                <w:rFonts w:cstheme="minorHAnsi"/>
              </w:rPr>
            </w:pPr>
            <w:r w:rsidRPr="002D758A">
              <w:rPr>
                <w:rFonts w:cstheme="minorHAnsi"/>
              </w:rPr>
              <w:t>Doradztwo polityczne i publiczne</w:t>
            </w: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17FE8E2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1BA9A3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6E5C17E6" w:rsidR="00106FDA" w:rsidRPr="005922DF" w:rsidRDefault="00106FDA" w:rsidP="009617D7"/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62478F94" w:rsidR="00106FDA" w:rsidRPr="005922DF" w:rsidRDefault="00106FDA" w:rsidP="009617D7"/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69CFC67C" w14:textId="77777777" w:rsidR="00192ECF" w:rsidRDefault="00106FDA" w:rsidP="009617D7">
            <w:r w:rsidRPr="005D5B8C">
              <w:br/>
            </w:r>
          </w:p>
          <w:p w14:paraId="517C8E64" w14:textId="471ACA4D" w:rsidR="00106FDA" w:rsidRPr="005D5B8C" w:rsidRDefault="00192ECF" w:rsidP="009617D7">
            <w:r>
              <w:t>mgr Aneta Głowacka</w:t>
            </w:r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5465D576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  <w:p w14:paraId="13106AC8" w14:textId="77777777" w:rsidR="00106FDA" w:rsidRDefault="00106FDA" w:rsidP="009617D7"/>
          <w:p w14:paraId="5762F26A" w14:textId="77777777" w:rsidR="00192ECF" w:rsidRDefault="00192ECF" w:rsidP="009617D7"/>
          <w:p w14:paraId="794A6BA2" w14:textId="62FE7888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0CD83440" w:rsidR="00106FDA" w:rsidRPr="005922DF" w:rsidRDefault="00192ECF" w:rsidP="009617D7">
            <w:r w:rsidRPr="00192ECF">
              <w:t>aneta.n.glowacka@us.edu.pl</w:t>
            </w:r>
          </w:p>
          <w:p w14:paraId="3799112D" w14:textId="77777777" w:rsidR="00106FDA" w:rsidRPr="005922DF" w:rsidRDefault="00106FDA" w:rsidP="009617D7"/>
          <w:p w14:paraId="71CEFEDA" w14:textId="77777777" w:rsidR="00192ECF" w:rsidRDefault="00192ECF" w:rsidP="009617D7"/>
          <w:p w14:paraId="785F9027" w14:textId="09FAB3C3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6A6EDB00" w14:textId="5E0DCB6A" w:rsidR="00106FDA" w:rsidRDefault="00106FDA" w:rsidP="009617D7"/>
          <w:p w14:paraId="52417AE5" w14:textId="77777777" w:rsidR="004D3A40" w:rsidRDefault="004D3A40" w:rsidP="009617D7">
            <w:bookmarkStart w:id="0" w:name="_GoBack"/>
            <w:bookmarkEnd w:id="0"/>
          </w:p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 w:rsidRPr="00A92B0D">
              <w:rPr>
                <w:rFonts w:cstheme="minorHAnsi"/>
                <w:lang w:val="de-DE"/>
              </w:rPr>
              <w:t xml:space="preserve">dr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447C62A9" w:rsidR="00106FDA" w:rsidRPr="005922DF" w:rsidRDefault="00FA758F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da</w:t>
            </w:r>
            <w:r>
              <w:rPr>
                <w:rFonts w:cstheme="minorHAnsi"/>
              </w:rPr>
              <w:t>.</w:t>
            </w:r>
            <w:r w:rsidR="00106FDA">
              <w:rPr>
                <w:rFonts w:cstheme="minorHAnsi"/>
              </w:rPr>
              <w:t>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9"/>
      <w:footerReference w:type="default" r:id="rId10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414E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xMTUxNTYzMzdU0lEKTi0uzszPAykwqwUAuLmluSwAAAA="/>
  </w:docVars>
  <w:rsids>
    <w:rsidRoot w:val="00A658EF"/>
    <w:rsid w:val="000C5ECF"/>
    <w:rsid w:val="00106FDA"/>
    <w:rsid w:val="001237F6"/>
    <w:rsid w:val="0013414E"/>
    <w:rsid w:val="001473A9"/>
    <w:rsid w:val="00192ECF"/>
    <w:rsid w:val="0024148B"/>
    <w:rsid w:val="00250491"/>
    <w:rsid w:val="00260814"/>
    <w:rsid w:val="002D2894"/>
    <w:rsid w:val="002D758A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47933"/>
    <w:rsid w:val="00494480"/>
    <w:rsid w:val="004A7087"/>
    <w:rsid w:val="004C7EDD"/>
    <w:rsid w:val="004D3A40"/>
    <w:rsid w:val="005116D1"/>
    <w:rsid w:val="00512324"/>
    <w:rsid w:val="00512879"/>
    <w:rsid w:val="0051681F"/>
    <w:rsid w:val="00517847"/>
    <w:rsid w:val="005922DF"/>
    <w:rsid w:val="005B1371"/>
    <w:rsid w:val="005D5B8C"/>
    <w:rsid w:val="005D6473"/>
    <w:rsid w:val="00636530"/>
    <w:rsid w:val="00644332"/>
    <w:rsid w:val="00644FC7"/>
    <w:rsid w:val="006463AD"/>
    <w:rsid w:val="0065729A"/>
    <w:rsid w:val="006578AB"/>
    <w:rsid w:val="0066193D"/>
    <w:rsid w:val="006623A5"/>
    <w:rsid w:val="00664388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46B82"/>
    <w:rsid w:val="008723B6"/>
    <w:rsid w:val="008C32C2"/>
    <w:rsid w:val="00905B1E"/>
    <w:rsid w:val="0093269E"/>
    <w:rsid w:val="00937840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A160B"/>
    <w:rsid w:val="00AD7C18"/>
    <w:rsid w:val="00AE256B"/>
    <w:rsid w:val="00AE5F41"/>
    <w:rsid w:val="00AF152B"/>
    <w:rsid w:val="00B12F13"/>
    <w:rsid w:val="00B91B79"/>
    <w:rsid w:val="00BB4D4F"/>
    <w:rsid w:val="00BC090B"/>
    <w:rsid w:val="00BC17FD"/>
    <w:rsid w:val="00BC66EC"/>
    <w:rsid w:val="00C22113"/>
    <w:rsid w:val="00C25195"/>
    <w:rsid w:val="00C4351B"/>
    <w:rsid w:val="00C740F1"/>
    <w:rsid w:val="00C77BC4"/>
    <w:rsid w:val="00D05D5C"/>
    <w:rsid w:val="00D21266"/>
    <w:rsid w:val="00D34C8F"/>
    <w:rsid w:val="00D72A87"/>
    <w:rsid w:val="00D80D87"/>
    <w:rsid w:val="00DD0CCE"/>
    <w:rsid w:val="00DD3556"/>
    <w:rsid w:val="00DF355C"/>
    <w:rsid w:val="00E0765D"/>
    <w:rsid w:val="00E631D2"/>
    <w:rsid w:val="00E6689E"/>
    <w:rsid w:val="00F22F16"/>
    <w:rsid w:val="00F45DB4"/>
    <w:rsid w:val="00F51895"/>
    <w:rsid w:val="00F555AB"/>
    <w:rsid w:val="00FA1ED5"/>
    <w:rsid w:val="00FA758F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,"/>
  <w:listSeparator w:val=";"/>
  <w14:docId w14:val="6C3BB903"/>
  <w15:docId w15:val="{F24345D4-3F49-4661-B706-8E2BA358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abella.franiel@us.edu.p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neta.glowacka@us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ata.kiszka-pytel@us.edu.p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027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6</cp:revision>
  <cp:lastPrinted>2020-02-20T09:59:00Z</cp:lastPrinted>
  <dcterms:created xsi:type="dcterms:W3CDTF">2022-09-06T10:43:00Z</dcterms:created>
  <dcterms:modified xsi:type="dcterms:W3CDTF">2022-09-15T07:15:00Z</dcterms:modified>
</cp:coreProperties>
</file>